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eo Vikströ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